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9532" w14:textId="77777777" w:rsidR="00E5218E" w:rsidRPr="00EB4332" w:rsidRDefault="00E5218E" w:rsidP="00D5009A">
      <w:pPr>
        <w:pStyle w:val="Heading1"/>
        <w:jc w:val="center"/>
        <w:rPr>
          <w:lang w:val="bg-BG"/>
        </w:rPr>
      </w:pPr>
      <w:r w:rsidRPr="00EB4332">
        <w:rPr>
          <w:lang w:val="bg-BG"/>
        </w:rPr>
        <w:t>Лаб: Условни конструкции</w:t>
      </w:r>
    </w:p>
    <w:p w14:paraId="48C65B42" w14:textId="77777777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5218E">
          <w:rPr>
            <w:rStyle w:val="Hyperlink"/>
          </w:rPr>
          <w:t>"</w:t>
        </w:r>
        <w:r w:rsidRPr="00E5218E">
          <w:rPr>
            <w:rStyle w:val="Hyperlink"/>
            <w:lang w:val="bg-BG"/>
          </w:rPr>
          <w:t>Основи на програмирането</w:t>
        </w:r>
        <w:r w:rsidRPr="00E5218E">
          <w:rPr>
            <w:rStyle w:val="Hyperlink"/>
          </w:rPr>
          <w:t xml:space="preserve">" @ </w:t>
        </w:r>
        <w:r w:rsidRPr="00E5218E">
          <w:rPr>
            <w:rStyle w:val="Hyperlink"/>
            <w:noProof/>
            <w:lang w:val="bg-BG"/>
          </w:rPr>
          <w:t>СофтУни</w:t>
        </w:r>
      </w:hyperlink>
      <w:r w:rsidRPr="00E5218E">
        <w:t>.</w:t>
      </w:r>
    </w:p>
    <w:p w14:paraId="7CA7C060" w14:textId="74F29269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9" w:history="1">
        <w:r w:rsidR="004D1586" w:rsidRPr="004D1586">
          <w:rPr>
            <w:rStyle w:val="Hyperlink"/>
          </w:rPr>
          <w:t>https://judge.softuni.org/Contests/2389/Conditional-Statements-Lab</w:t>
        </w:r>
      </w:hyperlink>
    </w:p>
    <w:p w14:paraId="4A8C2C12" w14:textId="77141CDD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Отлична оценка</w:t>
      </w:r>
    </w:p>
    <w:p w14:paraId="7E83787D" w14:textId="7DA4159D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E5218E">
        <w:rPr>
          <w:b/>
        </w:rPr>
        <w:t>"</w:t>
      </w:r>
      <w:r w:rsidRPr="00E5218E">
        <w:t xml:space="preserve"> </w:t>
      </w:r>
      <w:r w:rsidRPr="00E5218E">
        <w:rPr>
          <w:lang w:val="bg-BG"/>
        </w:rPr>
        <w:t xml:space="preserve">ако оценката е </w:t>
      </w:r>
      <w:r w:rsidRPr="00E5218E">
        <w:rPr>
          <w:b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E5218E">
        <w:t>-</w:t>
      </w:r>
      <w:r w:rsidRPr="00E5218E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14:paraId="30D5EBA1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B25E5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9D98D5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11024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990267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A1FAB0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F1B7B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73219E8D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6BCC747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9CF32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92873F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FF4791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287E8146" w14:textId="77777777" w:rsidTr="00966CB5">
        <w:tc>
          <w:tcPr>
            <w:tcW w:w="736" w:type="dxa"/>
            <w:vAlign w:val="center"/>
          </w:tcPr>
          <w:p w14:paraId="19BD408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14:paraId="0C6147F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0B13CA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14:paraId="1139E721" w14:textId="6FB4963A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14:paraId="7564912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2E20D5B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14:paraId="3CB48E66" w14:textId="7DF422AE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14:paraId="75C7B79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09DC1D1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5C53C19B" w14:textId="467BBB26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14:paraId="14374C80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8322BCE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57C73B5A" w14:textId="77777777" w:rsidR="00E5218E" w:rsidRPr="00E5218E" w:rsidRDefault="00E5218E" w:rsidP="00982776">
      <w:pPr>
        <w:pStyle w:val="ListParagraph"/>
        <w:numPr>
          <w:ilvl w:val="0"/>
          <w:numId w:val="2"/>
        </w:numPr>
        <w:spacing w:before="120"/>
        <w:ind w:left="357" w:hanging="357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b/>
          <w:lang w:val="bg-BG"/>
        </w:rPr>
        <w:t>нов клас</w:t>
      </w:r>
      <w:r w:rsidRPr="00E5218E">
        <w:rPr>
          <w:lang w:val="bg-BG"/>
        </w:rPr>
        <w:t xml:space="preserve"> в съществуващия </w:t>
      </w:r>
      <w:r w:rsidRPr="00E5218E">
        <w:rPr>
          <w:noProof/>
        </w:rPr>
        <w:t>IntelliJ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проект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Кликнете с десен бутон на мишката върху </w:t>
      </w:r>
      <w:r w:rsidRPr="00E5218E">
        <w:rPr>
          <w:b/>
          <w:lang w:val="bg-BG"/>
        </w:rPr>
        <w:t xml:space="preserve">папката </w:t>
      </w:r>
      <w:r w:rsidRPr="00EB4332">
        <w:rPr>
          <w:b/>
          <w:lang w:val="bg-BG"/>
        </w:rPr>
        <w:t>"</w:t>
      </w:r>
      <w:r w:rsidRPr="00E5218E">
        <w:rPr>
          <w:rStyle w:val="CodeChar"/>
        </w:rPr>
        <w:t>src</w:t>
      </w:r>
      <w:r w:rsidRPr="00EB4332">
        <w:rPr>
          <w:b/>
          <w:lang w:val="bg-BG"/>
        </w:rPr>
        <w:t>"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Изберете </w:t>
      </w:r>
      <w:r w:rsidRPr="00E5218E">
        <w:t xml:space="preserve">[New] </w:t>
      </w:r>
      <w:r w:rsidRPr="00E5218E">
        <w:rPr>
          <w:noProof/>
        </w:rPr>
        <w:sym w:font="Wingdings" w:char="F0E0"/>
      </w:r>
      <w:r w:rsidRPr="00E5218E">
        <w:rPr>
          <w:noProof/>
        </w:rPr>
        <w:t xml:space="preserve"> </w:t>
      </w:r>
      <w:r w:rsidRPr="00E5218E">
        <w:t>[Java Class]:</w:t>
      </w:r>
    </w:p>
    <w:p w14:paraId="113CCA68" w14:textId="77777777" w:rsidR="00E5218E" w:rsidRPr="00E5218E" w:rsidRDefault="00E5218E" w:rsidP="00E5218E">
      <w:pPr>
        <w:pStyle w:val="ListParagraph"/>
        <w:spacing w:before="120"/>
        <w:ind w:left="357"/>
        <w:rPr>
          <w:lang w:val="bg-BG"/>
        </w:rPr>
      </w:pPr>
    </w:p>
    <w:p w14:paraId="642DC209" w14:textId="77777777" w:rsidR="00E5218E" w:rsidRPr="00E5218E" w:rsidRDefault="00E5218E" w:rsidP="00EB4332">
      <w:pPr>
        <w:tabs>
          <w:tab w:val="left" w:pos="0"/>
        </w:tabs>
        <w:jc w:val="center"/>
        <w:rPr>
          <w:noProof/>
          <w:lang w:val="bg-BG" w:eastAsia="bg-BG"/>
        </w:rPr>
      </w:pPr>
      <w:r w:rsidRPr="00E5218E">
        <w:rPr>
          <w:noProof/>
          <w:lang w:eastAsia="ja-JP"/>
        </w:rPr>
        <w:drawing>
          <wp:inline distT="0" distB="0" distL="0" distR="0" wp14:anchorId="62D819D5" wp14:editId="362685D7">
            <wp:extent cx="5337954" cy="1212809"/>
            <wp:effectExtent l="19050" t="19050" r="15240" b="2603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3904" cy="1223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218E">
        <w:rPr>
          <w:noProof/>
          <w:lang w:eastAsia="ja-JP"/>
        </w:rPr>
        <w:drawing>
          <wp:inline distT="0" distB="0" distL="0" distR="0" wp14:anchorId="715D7279" wp14:editId="43E0B608">
            <wp:extent cx="3476625" cy="1666875"/>
            <wp:effectExtent l="19050" t="19050" r="28575" b="2857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66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79AD55" w14:textId="77777777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Вече имате проект с един клас в нег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става да напишете кода за решаване на задачата</w:t>
      </w:r>
      <w:r w:rsidRPr="00EB4332">
        <w:rPr>
          <w:lang w:val="bg-BG"/>
        </w:rPr>
        <w:t>.</w:t>
      </w:r>
    </w:p>
    <w:p w14:paraId="38FB7C75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main</w:t>
      </w:r>
      <w:r w:rsidRPr="00EB4332">
        <w:rPr>
          <w:b/>
          <w:noProof/>
          <w:lang w:val="bg-BG"/>
        </w:rPr>
        <w:t xml:space="preserve"> </w:t>
      </w:r>
      <w:r w:rsidRPr="00E5218E">
        <w:rPr>
          <w:b/>
          <w:lang w:val="bg-BG"/>
        </w:rPr>
        <w:t>метод</w:t>
      </w:r>
      <w:r w:rsidRPr="00E5218E">
        <w:rPr>
          <w:lang w:val="bg-BG"/>
        </w:rPr>
        <w:t xml:space="preserve"> като отидете в класа </w:t>
      </w:r>
      <w:r w:rsidRPr="00EB4332">
        <w:rPr>
          <w:lang w:val="bg-BG"/>
        </w:rPr>
        <w:t>"</w:t>
      </w:r>
      <w:r w:rsidRPr="00E5218E">
        <w:rPr>
          <w:rStyle w:val="CodeChar"/>
        </w:rPr>
        <w:t>ExcellentResult</w:t>
      </w:r>
      <w:r w:rsidRPr="00EB4332">
        <w:rPr>
          <w:lang w:val="bg-BG"/>
        </w:rPr>
        <w:t xml:space="preserve">"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вадратните скоби</w:t>
      </w:r>
      <w:r w:rsidRPr="00EB4332">
        <w:rPr>
          <w:noProof/>
          <w:lang w:val="bg-BG"/>
        </w:rPr>
        <w:t xml:space="preserve">) </w:t>
      </w:r>
      <w:r w:rsidRPr="00E5218E">
        <w:rPr>
          <w:lang w:val="bg-BG"/>
        </w:rPr>
        <w:t>и напишете</w:t>
      </w:r>
      <w:r w:rsidRPr="00EB4332">
        <w:rPr>
          <w:lang w:val="bg-BG"/>
        </w:rPr>
        <w:t>:</w:t>
      </w:r>
    </w:p>
    <w:p w14:paraId="22E26188" w14:textId="77777777"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1F2DF2B7" wp14:editId="5C216A2D">
            <wp:extent cx="3520440" cy="1007734"/>
            <wp:effectExtent l="19050" t="19050" r="2286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1941" cy="1013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C46DC1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lang w:val="bg-BG"/>
        </w:rPr>
        <w:t xml:space="preserve">Отидете в тялото на метода </w:t>
      </w:r>
      <w:r w:rsidRPr="00E5218E">
        <w:rPr>
          <w:rStyle w:val="CodeChar"/>
        </w:rPr>
        <w:t>main</w:t>
      </w:r>
      <w:r w:rsidRPr="00EB4332">
        <w:rPr>
          <w:rStyle w:val="CodeChar"/>
          <w:lang w:val="bg-BG"/>
        </w:rPr>
        <w:t>(</w:t>
      </w:r>
      <w:r w:rsidRPr="00E5218E">
        <w:rPr>
          <w:rStyle w:val="CodeChar"/>
        </w:rPr>
        <w:t>String</w:t>
      </w:r>
      <w:r w:rsidRPr="00EB4332">
        <w:rPr>
          <w:rStyle w:val="CodeChar"/>
          <w:lang w:val="bg-BG"/>
        </w:rPr>
        <w:t>[]</w:t>
      </w:r>
      <w:r w:rsidRPr="00EB4332">
        <w:rPr>
          <w:rFonts w:ascii="Consolas" w:hAnsi="Consolas"/>
          <w:noProof/>
          <w:lang w:val="bg-BG"/>
        </w:rPr>
        <w:t xml:space="preserve"> </w:t>
      </w:r>
      <w:r w:rsidRPr="00E5218E">
        <w:rPr>
          <w:rStyle w:val="CodeChar"/>
        </w:rPr>
        <w:t>args</w:t>
      </w:r>
      <w:r w:rsidRPr="00EB4332">
        <w:rPr>
          <w:rStyle w:val="CodeChar"/>
          <w:lang w:val="bg-BG"/>
        </w:rPr>
        <w:t>)</w:t>
      </w:r>
      <w:r w:rsidRPr="00EB4332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ъдравите скоби</w:t>
      </w:r>
      <w:r w:rsidRPr="00EB4332">
        <w:rPr>
          <w:lang w:val="bg-BG"/>
        </w:rPr>
        <w:t xml:space="preserve">). </w:t>
      </w: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</w:t>
      </w:r>
      <w:r w:rsidRPr="00EB4332">
        <w:rPr>
          <w:lang w:val="bg-BG"/>
        </w:rPr>
        <w:t xml:space="preserve">, </w:t>
      </w:r>
      <w:r w:rsidRPr="00E5218E">
        <w:rPr>
          <w:lang w:val="bg-BG"/>
        </w:rPr>
        <w:t xml:space="preserve">с който да четете от конзолата и прочетете едно </w:t>
      </w:r>
      <w:r w:rsidRPr="00E5218E">
        <w:rPr>
          <w:rStyle w:val="Strong"/>
          <w:lang w:val="bg-BG"/>
        </w:rPr>
        <w:t>реално</w:t>
      </w:r>
      <w:r w:rsidRPr="00E5218E">
        <w:rPr>
          <w:lang w:val="bg-BG"/>
        </w:rPr>
        <w:t xml:space="preserve"> </w:t>
      </w:r>
      <w:r w:rsidRPr="00E5218E">
        <w:rPr>
          <w:rStyle w:val="Strong"/>
          <w:lang w:val="bg-BG"/>
        </w:rPr>
        <w:t>число</w:t>
      </w:r>
      <w:r w:rsidRPr="00E5218E">
        <w:rPr>
          <w:lang w:val="bg-BG"/>
        </w:rPr>
        <w:t xml:space="preserve"> </w:t>
      </w:r>
      <w:r w:rsidRPr="00EB4332">
        <w:rPr>
          <w:lang w:val="bg-BG"/>
        </w:rPr>
        <w:t xml:space="preserve">- </w:t>
      </w:r>
      <w:r w:rsidRPr="00E5218E">
        <w:rPr>
          <w:lang w:val="bg-BG"/>
        </w:rPr>
        <w:t>оценката</w:t>
      </w:r>
      <w:r w:rsidRPr="00EB4332">
        <w:rPr>
          <w:lang w:val="bg-BG"/>
        </w:rPr>
        <w:t>:</w:t>
      </w:r>
    </w:p>
    <w:p w14:paraId="47B36CAA" w14:textId="2A5CA350" w:rsidR="00E5218E" w:rsidRPr="00E5218E" w:rsidRDefault="00C52F1A" w:rsidP="00EB4332">
      <w:pPr>
        <w:pStyle w:val="ListParagraph"/>
        <w:ind w:left="0"/>
        <w:jc w:val="center"/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E26E025" wp14:editId="3EF1F493">
            <wp:extent cx="4562475" cy="13430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343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C90A5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noProof/>
          <w:lang w:val="bg-BG" w:eastAsia="bg-BG"/>
        </w:rPr>
        <w:t>Направете проверка за стойността на оценката</w:t>
      </w:r>
      <w:r w:rsidRPr="00EB4332">
        <w:rPr>
          <w:noProof/>
          <w:lang w:val="bg-BG" w:eastAsia="bg-BG"/>
        </w:rPr>
        <w:t xml:space="preserve">. </w:t>
      </w:r>
      <w:r w:rsidRPr="00E5218E">
        <w:rPr>
          <w:noProof/>
          <w:lang w:val="bg-BG" w:eastAsia="bg-BG"/>
        </w:rPr>
        <w:t>Ако тя е по</w:t>
      </w:r>
      <w:r w:rsidRPr="00EB4332">
        <w:rPr>
          <w:noProof/>
          <w:lang w:val="bg-BG" w:eastAsia="bg-BG"/>
        </w:rPr>
        <w:t>-</w:t>
      </w:r>
      <w:r w:rsidRPr="00E5218E">
        <w:rPr>
          <w:noProof/>
          <w:lang w:val="bg-BG" w:eastAsia="bg-BG"/>
        </w:rPr>
        <w:t xml:space="preserve">голяма или равна на </w:t>
      </w:r>
      <w:r w:rsidRPr="00EB4332">
        <w:rPr>
          <w:noProof/>
          <w:lang w:val="bg-BG" w:eastAsia="bg-BG"/>
        </w:rPr>
        <w:t xml:space="preserve">5.50, </w:t>
      </w:r>
      <w:r w:rsidRPr="00E5218E">
        <w:rPr>
          <w:noProof/>
          <w:lang w:val="bg-BG" w:eastAsia="bg-BG"/>
        </w:rPr>
        <w:t>отпечатайте изхода по условие</w:t>
      </w:r>
      <w:r w:rsidRPr="00EB4332">
        <w:rPr>
          <w:noProof/>
          <w:lang w:val="bg-BG" w:eastAsia="bg-BG"/>
        </w:rPr>
        <w:t>:</w:t>
      </w:r>
    </w:p>
    <w:p w14:paraId="7F25F071" w14:textId="452F6647" w:rsidR="00E5218E" w:rsidRPr="00E5218E" w:rsidRDefault="00C52F1A" w:rsidP="00EB4332">
      <w:pPr>
        <w:pStyle w:val="ListParagraph"/>
        <w:ind w:left="0"/>
        <w:jc w:val="center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BA7FA2C" wp14:editId="46738723">
            <wp:extent cx="4610100" cy="2114550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11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60B78" w14:textId="77777777" w:rsidR="00E5218E" w:rsidRPr="00E5218E" w:rsidRDefault="00E5218E" w:rsidP="00982776">
      <w:pPr>
        <w:pStyle w:val="ListParagraph"/>
        <w:numPr>
          <w:ilvl w:val="0"/>
          <w:numId w:val="2"/>
        </w:numPr>
        <w:rPr>
          <w:lang w:val="bg-BG"/>
        </w:rPr>
      </w:pPr>
      <w:r w:rsidRPr="00E5218E">
        <w:rPr>
          <w:b/>
          <w:lang w:val="bg-BG"/>
        </w:rPr>
        <w:t>Стартирайте</w:t>
      </w:r>
      <w:r w:rsidRPr="00E5218E">
        <w:rPr>
          <w:lang w:val="bg-BG"/>
        </w:rPr>
        <w:t xml:space="preserve"> програмата с </w:t>
      </w:r>
      <w:r w:rsidRPr="00EB4332">
        <w:rPr>
          <w:lang w:val="bg-BG"/>
        </w:rPr>
        <w:t>[</w:t>
      </w:r>
      <w:r w:rsidRPr="00E5218E">
        <w:t>Ctrl</w:t>
      </w:r>
      <w:r w:rsidRPr="00EB4332">
        <w:rPr>
          <w:lang w:val="bg-BG"/>
        </w:rPr>
        <w:t>+</w:t>
      </w:r>
      <w:r w:rsidRPr="00E5218E">
        <w:t>Shift</w:t>
      </w:r>
      <w:r w:rsidRPr="00EB4332">
        <w:rPr>
          <w:lang w:val="bg-BG"/>
        </w:rPr>
        <w:t>+</w:t>
      </w:r>
      <w:r w:rsidRPr="00E5218E">
        <w:t>F</w:t>
      </w:r>
      <w:r w:rsidRPr="00EB4332">
        <w:rPr>
          <w:lang w:val="bg-BG"/>
        </w:rPr>
        <w:t xml:space="preserve">10] </w:t>
      </w:r>
      <w:r w:rsidRPr="00E5218E">
        <w:rPr>
          <w:lang w:val="bg-BG"/>
        </w:rPr>
        <w:t xml:space="preserve">и я </w:t>
      </w:r>
      <w:r w:rsidRPr="00E5218E">
        <w:rPr>
          <w:b/>
          <w:lang w:val="bg-BG"/>
        </w:rPr>
        <w:t>тествайте</w:t>
      </w:r>
      <w:r w:rsidRPr="00E5218E">
        <w:rPr>
          <w:lang w:val="bg-BG"/>
        </w:rPr>
        <w:t xml:space="preserve"> с различни входни стойности</w:t>
      </w:r>
      <w:r w:rsidRPr="00EB4332">
        <w:rPr>
          <w:lang w:val="bg-BG"/>
        </w:rPr>
        <w:t>:</w:t>
      </w:r>
    </w:p>
    <w:p w14:paraId="4A72F480" w14:textId="091DB96D" w:rsidR="00E5218E" w:rsidRPr="00E5218E" w:rsidRDefault="00C52F1A" w:rsidP="00E5218E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8C34785" wp14:editId="745BDA78">
            <wp:extent cx="3143250" cy="1293743"/>
            <wp:effectExtent l="19050" t="19050" r="19050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53" cy="131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2BACD229" wp14:editId="728E8B61">
            <wp:extent cx="3151755" cy="1293495"/>
            <wp:effectExtent l="19050" t="19050" r="10795" b="209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602" cy="1296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AC0B8" w14:textId="4F415E28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По-голямото число</w:t>
      </w:r>
    </w:p>
    <w:p w14:paraId="1860341A" w14:textId="5D6E759F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E5218E"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E5218E">
        <w:rPr>
          <w:b/>
        </w:rPr>
        <w:t>-</w:t>
      </w:r>
      <w:r w:rsidRPr="00E5218E">
        <w:rPr>
          <w:b/>
          <w:lang w:val="bg-BG"/>
        </w:rPr>
        <w:t>голямото от двете</w:t>
      </w:r>
      <w:r w:rsidRPr="00E5218E">
        <w:t xml:space="preserve">. </w:t>
      </w:r>
    </w:p>
    <w:p w14:paraId="3DBB9A71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14:paraId="0A2A2ECA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120C873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B6D718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667C1A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B3B6C1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76E4A0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2DB825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FE648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3640122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C70FB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D7424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1733C6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742EC98" w14:textId="77777777" w:rsidTr="00966CB5">
        <w:tc>
          <w:tcPr>
            <w:tcW w:w="736" w:type="dxa"/>
          </w:tcPr>
          <w:p w14:paraId="0F51B89A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14:paraId="4D23AEC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CF5096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F764043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68BF26D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14:paraId="01E02042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0E42439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27D9D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DDD43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14:paraId="17242A0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616C869C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5007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A091E0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14:paraId="15092FB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C795F1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14:paraId="5D7B763B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6473AEBE" w14:textId="6FFF5FA1" w:rsidR="00E5218E" w:rsidRPr="00E5218E" w:rsidRDefault="00E5218E" w:rsidP="00982776">
      <w:pPr>
        <w:pStyle w:val="ListParagraph"/>
        <w:numPr>
          <w:ilvl w:val="0"/>
          <w:numId w:val="4"/>
        </w:numPr>
        <w:rPr>
          <w:lang w:val="bg-BG"/>
        </w:rPr>
      </w:pPr>
      <w:r w:rsidRPr="00E5218E">
        <w:rPr>
          <w:lang w:val="bg-BG"/>
        </w:rPr>
        <w:t xml:space="preserve">Прочетете </w:t>
      </w:r>
      <w:r w:rsidR="004D1586">
        <w:rPr>
          <w:lang w:val="bg-BG"/>
        </w:rPr>
        <w:t>две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цели числа от конзолата</w:t>
      </w:r>
      <w:r w:rsidRPr="00EB4332">
        <w:rPr>
          <w:lang w:val="bg-BG"/>
        </w:rPr>
        <w:t>:</w:t>
      </w:r>
    </w:p>
    <w:p w14:paraId="45038BC9" w14:textId="77777777"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5FD52299" wp14:editId="36B81AA7">
            <wp:extent cx="3197021" cy="1055667"/>
            <wp:effectExtent l="19050" t="19050" r="13335" b="15240"/>
            <wp:docPr id="55" name="Picture 55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97021" cy="1055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1672EA" w14:textId="77777777" w:rsidR="00E5218E" w:rsidRPr="00E5218E" w:rsidRDefault="00E5218E" w:rsidP="00982776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5218E">
        <w:rPr>
          <w:lang w:val="bg-BG"/>
        </w:rPr>
        <w:lastRenderedPageBreak/>
        <w:t xml:space="preserve">Сравнете дали първото числ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1</w:t>
      </w:r>
      <w:r w:rsidRPr="00EB4332">
        <w:rPr>
          <w:noProof/>
          <w:lang w:val="bg-BG"/>
        </w:rPr>
        <w:t xml:space="preserve"> </w:t>
      </w:r>
      <w:r w:rsidRPr="00E5218E">
        <w:t>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по</w:t>
      </w:r>
      <w:r w:rsidRPr="00EB4332">
        <w:rPr>
          <w:lang w:val="bg-BG"/>
        </w:rPr>
        <w:t>-</w:t>
      </w:r>
      <w:r w:rsidRPr="00E5218E">
        <w:rPr>
          <w:lang w:val="bg-BG"/>
        </w:rPr>
        <w:t xml:space="preserve">голямо от второт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2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тпечатайте по</w:t>
      </w:r>
      <w:r w:rsidRPr="00E5218E">
        <w:t>-</w:t>
      </w:r>
      <w:r w:rsidRPr="00E5218E">
        <w:rPr>
          <w:lang w:val="bg-BG"/>
        </w:rPr>
        <w:t>голямото число</w:t>
      </w:r>
      <w:r w:rsidRPr="00E5218E">
        <w:t>.</w:t>
      </w:r>
    </w:p>
    <w:p w14:paraId="5C434D21" w14:textId="77777777"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409BB56D" wp14:editId="2B4DA158">
            <wp:extent cx="2443908" cy="1152525"/>
            <wp:effectExtent l="19050" t="19050" r="1397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2980" cy="116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2C7D4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етно или нечетно</w:t>
      </w:r>
    </w:p>
    <w:p w14:paraId="28E8C584" w14:textId="3A7782CA" w:rsidR="00E5218E" w:rsidRDefault="00E5218E" w:rsidP="00E97834">
      <w:pPr>
        <w:spacing w:before="0" w:after="0"/>
      </w:pPr>
      <w:bookmarkStart w:id="0" w:name="_Hlk92877427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521FE508" w14:textId="5E64B620" w:rsidR="004D1586" w:rsidRPr="004D1586" w:rsidRDefault="004D1586" w:rsidP="00E97834">
      <w:pPr>
        <w:spacing w:before="0" w:after="0"/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86D78"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bookmarkEnd w:id="1"/>
    <w:p w14:paraId="04EE26F5" w14:textId="77777777" w:rsidR="00E5218E" w:rsidRPr="00E5218E" w:rsidRDefault="00E5218E" w:rsidP="00E5218E">
      <w:pPr>
        <w:pStyle w:val="Heading3"/>
        <w:rPr>
          <w:b w:val="0"/>
          <w:lang w:val="bg-BG"/>
        </w:rPr>
      </w:pPr>
      <w:r w:rsidRPr="00E5218E">
        <w:rPr>
          <w:rStyle w:val="Heading3Char"/>
          <w:b/>
          <w:lang w:val="bg-BG"/>
        </w:rPr>
        <w:t>Примерен вход и изход</w:t>
      </w:r>
    </w:p>
    <w:tbl>
      <w:tblPr>
        <w:tblStyle w:val="TableGrid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14:paraId="4D81F968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593BD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59F28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BA51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6872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0AC3B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0355A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FA433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6F12A0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E676A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063E22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E6DB8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B0054A0" w14:textId="77777777" w:rsidTr="00966CB5">
        <w:tc>
          <w:tcPr>
            <w:tcW w:w="736" w:type="dxa"/>
            <w:vAlign w:val="center"/>
          </w:tcPr>
          <w:p w14:paraId="0E49D94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14:paraId="42226C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BAFB3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9449C1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14:paraId="6824E4C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9E95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C29347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14:paraId="53CE000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E5290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1263A26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14:paraId="1359E7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14:paraId="56BB659A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6E3598F0" w14:textId="7D5E24BF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ърво добавете </w:t>
      </w:r>
      <w:r w:rsidRPr="00E5218E">
        <w:rPr>
          <w:b/>
          <w:lang w:val="bg-BG"/>
        </w:rPr>
        <w:t xml:space="preserve">нов </w:t>
      </w:r>
      <w:r w:rsidRPr="00E5218E">
        <w:rPr>
          <w:b/>
        </w:rPr>
        <w:t>Java</w:t>
      </w:r>
      <w:r w:rsidRPr="00EB4332">
        <w:rPr>
          <w:b/>
          <w:lang w:val="bg-BG"/>
        </w:rPr>
        <w:t xml:space="preserve"> </w:t>
      </w:r>
      <w:r w:rsidRPr="00E5218E">
        <w:rPr>
          <w:b/>
          <w:lang w:val="bg-BG"/>
        </w:rPr>
        <w:t>клас</w:t>
      </w:r>
      <w:r w:rsidRPr="00E5218E">
        <w:rPr>
          <w:lang w:val="bg-BG"/>
        </w:rPr>
        <w:t xml:space="preserve"> към съществуващия проект</w:t>
      </w:r>
      <w:r w:rsidR="004D1586">
        <w:t>.</w:t>
      </w:r>
    </w:p>
    <w:p w14:paraId="193920C8" w14:textId="77777777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 и прочетете едно цяло число от конзолата</w:t>
      </w:r>
      <w:r w:rsidRPr="00EB4332">
        <w:rPr>
          <w:lang w:val="bg-BG"/>
        </w:rPr>
        <w:t>:</w:t>
      </w:r>
    </w:p>
    <w:p w14:paraId="3FAB5A38" w14:textId="77777777" w:rsidR="00E5218E" w:rsidRP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05AD522E" wp14:editId="3ED90A34">
            <wp:extent cx="3466358" cy="1017981"/>
            <wp:effectExtent l="19050" t="19050" r="20320" b="107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13261" cy="103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0EDB6" w14:textId="77777777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роверете дали числото е четно като извършите деление на </w:t>
      </w:r>
      <w:r w:rsidRPr="00EB4332">
        <w:rPr>
          <w:lang w:val="bg-BG"/>
        </w:rPr>
        <w:t xml:space="preserve">2 </w:t>
      </w:r>
      <w:r w:rsidRPr="00E5218E">
        <w:rPr>
          <w:lang w:val="bg-BG"/>
        </w:rPr>
        <w:t>с остатък и проверите дали има остатък от делениет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Отпечатайте изхода по условие </w:t>
      </w:r>
      <w:r w:rsidRPr="00E5218E">
        <w:t xml:space="preserve">– </w:t>
      </w:r>
      <w:r w:rsidRPr="00E5218E">
        <w:rPr>
          <w:lang w:val="bg-BG"/>
        </w:rPr>
        <w:t xml:space="preserve">текста </w:t>
      </w:r>
      <w:r w:rsidRPr="00E5218E">
        <w:t>"</w:t>
      </w:r>
      <w:r w:rsidRPr="00E5218E">
        <w:rPr>
          <w:rStyle w:val="CodeChar"/>
        </w:rPr>
        <w:t>even</w:t>
      </w:r>
      <w:r w:rsidRPr="00E5218E">
        <w:t>":</w:t>
      </w:r>
    </w:p>
    <w:p w14:paraId="3D9C3104" w14:textId="77777777" w:rsidR="00E5218E" w:rsidRP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71CF03B4" wp14:editId="32425057">
            <wp:extent cx="4082865" cy="1898815"/>
            <wp:effectExtent l="19050" t="19050" r="13335" b="25400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5549" cy="1923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12E63" w14:textId="77777777"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В противен случай отпечатайте </w:t>
      </w:r>
      <w:r w:rsidRPr="00EB4332">
        <w:rPr>
          <w:lang w:val="bg-BG"/>
        </w:rPr>
        <w:t>"</w:t>
      </w:r>
      <w:r w:rsidRPr="00E5218E">
        <w:rPr>
          <w:rStyle w:val="CodeChar"/>
        </w:rPr>
        <w:t>odd</w:t>
      </w:r>
      <w:r w:rsidRPr="00EB4332">
        <w:rPr>
          <w:lang w:val="bg-BG"/>
        </w:rPr>
        <w:t>":</w:t>
      </w:r>
    </w:p>
    <w:p w14:paraId="2A2D4DD4" w14:textId="72DDFC6F" w:rsid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  <w:lang w:eastAsia="ja-JP"/>
        </w:rPr>
        <w:lastRenderedPageBreak/>
        <w:drawing>
          <wp:inline distT="0" distB="0" distL="0" distR="0" wp14:anchorId="524EAC58" wp14:editId="6700668B">
            <wp:extent cx="4113002" cy="2326300"/>
            <wp:effectExtent l="19050" t="19050" r="20955" b="17145"/>
            <wp:docPr id="192" name="Picture 1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34043" cy="2338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AA00FF" w14:textId="77777777" w:rsidR="004D1586" w:rsidRPr="00EB4332" w:rsidRDefault="004D1586" w:rsidP="004D1586">
      <w:pPr>
        <w:pStyle w:val="Heading2"/>
        <w:rPr>
          <w:lang w:val="bg-BG"/>
        </w:rPr>
      </w:pPr>
      <w:bookmarkStart w:id="2" w:name="_Hlk92877602"/>
      <w:r w:rsidRPr="00EB4332">
        <w:rPr>
          <w:lang w:val="bg-BG"/>
        </w:rPr>
        <w:t>Познай паролата</w:t>
      </w:r>
    </w:p>
    <w:p w14:paraId="67F51F16" w14:textId="34D9FFF0" w:rsidR="004D1586" w:rsidRPr="00E5218E" w:rsidRDefault="004D1586" w:rsidP="004D1586">
      <w:pPr>
        <w:rPr>
          <w:lang w:val="bg-BG"/>
        </w:rPr>
      </w:pPr>
      <w:bookmarkStart w:id="3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3"/>
    <w:p w14:paraId="41B670EC" w14:textId="77777777" w:rsidR="004D1586" w:rsidRPr="00E5218E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14:paraId="47ADA02C" w14:textId="77777777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16F716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7F11C94D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6485A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7368737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921A81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3A65E0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A63355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0B01307B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14:paraId="75B86798" w14:textId="77777777" w:rsidTr="00051C72">
        <w:tc>
          <w:tcPr>
            <w:tcW w:w="1017" w:type="dxa"/>
          </w:tcPr>
          <w:p w14:paraId="6AE68861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290AED9F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234AB45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03F4732D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53F34077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35FCFB2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53B2264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08A32468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92A1D11" w14:textId="77777777" w:rsidR="004D1586" w:rsidRPr="00E5218E" w:rsidRDefault="004D1586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</w:p>
    <w:bookmarkEnd w:id="2"/>
    <w:p w14:paraId="2407A2B5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53F9BAA4" w14:textId="0CCB36A5" w:rsidR="00E5218E" w:rsidRDefault="00E5218E" w:rsidP="00E5218E">
      <w:pPr>
        <w:rPr>
          <w:lang w:val="bg-BG"/>
        </w:rPr>
      </w:pPr>
      <w:bookmarkStart w:id="4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 w:rsidR="004D1586">
        <w:rPr>
          <w:lang w:val="bg-BG"/>
        </w:rPr>
        <w:t>Ако числото е:</w:t>
      </w:r>
    </w:p>
    <w:p w14:paraId="6AFC0D10" w14:textId="42CCC42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08D970C4" w14:textId="131108A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2504F09D" w14:textId="13EF5F86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4"/>
    <w:p w14:paraId="3E009223" w14:textId="77777777" w:rsidR="004D1586" w:rsidRPr="004D1586" w:rsidRDefault="004D1586" w:rsidP="004D1586">
      <w:pPr>
        <w:pStyle w:val="ListParagraph"/>
        <w:rPr>
          <w:lang w:val="bg-BG"/>
        </w:rPr>
      </w:pPr>
    </w:p>
    <w:p w14:paraId="2E7A0AF5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14:paraId="3E699523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0329A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6360CA0C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340FE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5370E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4F1E3EA8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6817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B22C5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15BEB9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00C92FA" w14:textId="77777777" w:rsidTr="00966CB5">
        <w:tc>
          <w:tcPr>
            <w:tcW w:w="736" w:type="dxa"/>
          </w:tcPr>
          <w:p w14:paraId="738B29A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3CCA752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FCAED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1CC098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2B966C5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C624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84BA6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7EF09EE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4D80ADB9" w14:textId="77777777" w:rsidR="004D1586" w:rsidRPr="00517FCB" w:rsidRDefault="004D1586" w:rsidP="004D1586">
      <w:pPr>
        <w:pStyle w:val="Heading2"/>
        <w:rPr>
          <w:lang w:val="bg-BG"/>
        </w:rPr>
      </w:pPr>
      <w:bookmarkStart w:id="5" w:name="_Hlk82728931"/>
      <w:r w:rsidRPr="00517FCB">
        <w:rPr>
          <w:lang w:val="bg-BG"/>
        </w:rPr>
        <w:t>Информация за скоростта</w:t>
      </w:r>
    </w:p>
    <w:p w14:paraId="3629CC14" w14:textId="77777777" w:rsidR="004D1586" w:rsidRDefault="004D1586" w:rsidP="004D1586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5D2BA45F" w14:textId="5AFEB3CD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="00175320" w:rsidRPr="00175320">
        <w:rPr>
          <w:rFonts w:ascii="Consolas" w:hAnsi="Consolas"/>
          <w:b/>
          <w:bCs/>
        </w:rPr>
        <w:t>"</w:t>
      </w:r>
    </w:p>
    <w:p w14:paraId="37393197" w14:textId="0AD6A56E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BE86F9D" w14:textId="67952BD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="00175320" w:rsidRPr="00175320">
        <w:rPr>
          <w:rFonts w:ascii="Consolas" w:hAnsi="Consolas"/>
          <w:b/>
          <w:bCs/>
        </w:rPr>
        <w:t>"</w:t>
      </w:r>
    </w:p>
    <w:p w14:paraId="769AF60E" w14:textId="60BF26B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proofErr w:type="spellStart"/>
      <w:r w:rsidRPr="00175320">
        <w:rPr>
          <w:rFonts w:ascii="Consolas" w:hAnsi="Consolas"/>
          <w:b/>
          <w:noProof/>
        </w:rPr>
        <w:t>ultra fast</w:t>
      </w:r>
      <w:proofErr w:type="spellEnd"/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C9577F5" w14:textId="24D0BAD9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="00175320" w:rsidRPr="00175320">
        <w:rPr>
          <w:rFonts w:ascii="Consolas" w:hAnsi="Consolas"/>
          <w:b/>
          <w:bCs/>
        </w:rPr>
        <w:t>"</w:t>
      </w:r>
    </w:p>
    <w:p w14:paraId="33DC2014" w14:textId="6108A5D2" w:rsidR="004D1586" w:rsidRPr="000C73FA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14:paraId="094CB3D8" w14:textId="77777777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27E577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9B02E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B88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A301C2B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2B55A3D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53ADF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46252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0C91D3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433620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8047B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74CD688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CEF4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76607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37E2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14:paraId="5A92A3AE" w14:textId="77777777" w:rsidTr="00175320">
        <w:tc>
          <w:tcPr>
            <w:tcW w:w="736" w:type="dxa"/>
          </w:tcPr>
          <w:p w14:paraId="5E9C17A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2544EFC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AFC4B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1B74E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025FBD00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E253A3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AF554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0766829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ABDA5C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5E49B3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7E22813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0CC4FB3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BE6692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15C3CB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5"/>
    <w:p w14:paraId="031556DE" w14:textId="2DC9159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6BC7AF52" w14:textId="77777777" w:rsidR="00175320" w:rsidRDefault="00E5218E" w:rsidP="00E5218E">
      <w:pPr>
        <w:spacing w:before="40" w:after="40"/>
      </w:pPr>
      <w:bookmarkStart w:id="6" w:name="_Hlk92877722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7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4EAFEAFD" w14:textId="6617C607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squar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44C33908" w14:textId="34BF6B5A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rect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2B96607B" w14:textId="4B15BD8C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circ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537198F5" w14:textId="01DBE027" w:rsidR="00175320" w:rsidRPr="00175320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tri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64B23DB1" w14:textId="2CC435AA"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E5218E">
        <w:t xml:space="preserve">. </w:t>
      </w:r>
    </w:p>
    <w:bookmarkEnd w:id="6"/>
    <w:bookmarkEnd w:id="7"/>
    <w:p w14:paraId="24F58E3D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lastRenderedPageBreak/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14:paraId="1CAB4F8B" w14:textId="77777777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B5E89F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74DF670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7F53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B4248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DE9471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5A5D6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BF37D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4CD84F3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723C5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880A15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9B9EC4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3BE046D8" w14:textId="77777777" w:rsidTr="00966CB5">
        <w:tc>
          <w:tcPr>
            <w:tcW w:w="1017" w:type="dxa"/>
          </w:tcPr>
          <w:p w14:paraId="73174DD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6012938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43B2EBF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42139D4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058677C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12ACE65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0E0DF03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47C5994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5A86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426999E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68423F1C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507C003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223A0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7C18901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555C4D4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510E242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268E4B0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</w:tbl>
    <w:p w14:paraId="1AAFBC50" w14:textId="77777777" w:rsidR="00E5218E" w:rsidRPr="00E5218E" w:rsidRDefault="00E5218E" w:rsidP="00E5218E">
      <w:pPr>
        <w:rPr>
          <w:lang w:val="bg-BG"/>
        </w:rPr>
      </w:pPr>
      <w:bookmarkStart w:id="8" w:name="_Hlk82725727"/>
    </w:p>
    <w:bookmarkEnd w:id="8"/>
    <w:p w14:paraId="592EBD29" w14:textId="51658AA2" w:rsidR="00640502" w:rsidRPr="00E5218E" w:rsidRDefault="00640502" w:rsidP="00E5218E">
      <w:pPr>
        <w:rPr>
          <w:lang w:val="bg-BG"/>
        </w:rPr>
      </w:pPr>
    </w:p>
    <w:sectPr w:rsidR="00640502" w:rsidRPr="00E5218E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5B03D" w14:textId="77777777" w:rsidR="00D75BA2" w:rsidRDefault="00D75BA2" w:rsidP="008068A2">
      <w:pPr>
        <w:spacing w:after="0" w:line="240" w:lineRule="auto"/>
      </w:pPr>
      <w:r>
        <w:separator/>
      </w:r>
    </w:p>
  </w:endnote>
  <w:endnote w:type="continuationSeparator" w:id="0">
    <w:p w14:paraId="34DF3C3A" w14:textId="77777777" w:rsidR="00D75BA2" w:rsidRDefault="00D75B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EE62B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C4EC8" w14:textId="77777777" w:rsidR="00D75BA2" w:rsidRDefault="00D75BA2" w:rsidP="008068A2">
      <w:pPr>
        <w:spacing w:after="0" w:line="240" w:lineRule="auto"/>
      </w:pPr>
      <w:r>
        <w:separator/>
      </w:r>
    </w:p>
  </w:footnote>
  <w:footnote w:type="continuationSeparator" w:id="0">
    <w:p w14:paraId="012CA942" w14:textId="77777777" w:rsidR="00D75BA2" w:rsidRDefault="00D75B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0NTU3NzExMjNT0lEKTi0uzszPAykwrAUAqLCb8y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320"/>
    <w:rsid w:val="00175E1D"/>
    <w:rsid w:val="001837BD"/>
    <w:rsid w:val="00183A2C"/>
    <w:rsid w:val="00186D7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AFA"/>
    <w:rsid w:val="00335EE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FCB"/>
    <w:rsid w:val="0052211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C131C"/>
    <w:rsid w:val="005C6A24"/>
    <w:rsid w:val="005D270E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C2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09A"/>
    <w:rsid w:val="00D50F79"/>
    <w:rsid w:val="00D73957"/>
    <w:rsid w:val="00D75BA2"/>
    <w:rsid w:val="00D7640C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421"/>
    <w:rsid w:val="00EC36F5"/>
    <w:rsid w:val="00EC5A4D"/>
    <w:rsid w:val="00EC6A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2A075F8F-9DE4-4A05-B319-8EA15C109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D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microsoft.com/office/2007/relationships/hdphoto" Target="media/hdphoto3.wdp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20" Type="http://schemas.microsoft.com/office/2007/relationships/hdphoto" Target="media/hdphoto4.wdp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9/Conditional-Statements-Lab" TargetMode="External"/><Relationship Id="rId14" Type="http://schemas.microsoft.com/office/2007/relationships/hdphoto" Target="media/hdphoto1.wdp"/><Relationship Id="rId22" Type="http://schemas.openxmlformats.org/officeDocument/2006/relationships/image" Target="media/image9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91190-3B08-41A3-85CE-2A2E103B3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5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3</cp:revision>
  <cp:lastPrinted>2015-10-26T22:35:00Z</cp:lastPrinted>
  <dcterms:created xsi:type="dcterms:W3CDTF">2020-04-09T11:54:00Z</dcterms:created>
  <dcterms:modified xsi:type="dcterms:W3CDTF">2022-01-12T09:04:00Z</dcterms:modified>
  <cp:category>programming;education;software engineering;software development</cp:category>
</cp:coreProperties>
</file>